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2171" w:rsidRPr="009A7A6A" w:rsidRDefault="00A52171" w:rsidP="00A52171">
      <w:pPr>
        <w:jc w:val="right"/>
        <w:rPr>
          <w:sz w:val="28"/>
          <w:szCs w:val="28"/>
          <w:u w:val="single"/>
        </w:rPr>
      </w:pPr>
      <w:bookmarkStart w:id="0" w:name="_GoBack"/>
      <w:bookmarkEnd w:id="0"/>
      <w:r w:rsidRPr="009A7A6A">
        <w:rPr>
          <w:sz w:val="28"/>
          <w:szCs w:val="28"/>
          <w:u w:val="single"/>
        </w:rPr>
        <w:t>пресс-релиз</w:t>
      </w:r>
    </w:p>
    <w:p w:rsidR="00A52171" w:rsidRPr="00E31469" w:rsidRDefault="00A52171" w:rsidP="00A52171">
      <w:pPr>
        <w:jc w:val="center"/>
        <w:rPr>
          <w:sz w:val="32"/>
          <w:szCs w:val="32"/>
        </w:rPr>
      </w:pPr>
      <w:r w:rsidRPr="00E31469">
        <w:rPr>
          <w:b/>
          <w:sz w:val="32"/>
          <w:szCs w:val="32"/>
        </w:rPr>
        <w:t xml:space="preserve">Москва на два дня станет </w:t>
      </w:r>
      <w:r w:rsidR="007327A6" w:rsidRPr="00E31469">
        <w:rPr>
          <w:b/>
          <w:sz w:val="32"/>
          <w:szCs w:val="32"/>
        </w:rPr>
        <w:t>монетной</w:t>
      </w:r>
      <w:r w:rsidRPr="00E31469">
        <w:rPr>
          <w:b/>
          <w:sz w:val="32"/>
          <w:szCs w:val="32"/>
        </w:rPr>
        <w:t xml:space="preserve"> столицей</w:t>
      </w:r>
      <w:r w:rsidR="007327A6" w:rsidRPr="00E31469">
        <w:rPr>
          <w:b/>
          <w:sz w:val="32"/>
          <w:szCs w:val="32"/>
        </w:rPr>
        <w:t xml:space="preserve"> мира</w:t>
      </w:r>
    </w:p>
    <w:p w:rsidR="00A52171" w:rsidRDefault="00A52171" w:rsidP="00A52171">
      <w:pPr>
        <w:spacing w:after="0"/>
        <w:ind w:firstLine="708"/>
        <w:jc w:val="both"/>
        <w:rPr>
          <w:b/>
        </w:rPr>
      </w:pPr>
    </w:p>
    <w:p w:rsidR="00A52171" w:rsidRDefault="00A52171" w:rsidP="00A52171">
      <w:pPr>
        <w:spacing w:after="0"/>
        <w:ind w:firstLine="708"/>
        <w:jc w:val="both"/>
        <w:rPr>
          <w:b/>
        </w:rPr>
      </w:pPr>
      <w:r w:rsidRPr="00830F70">
        <w:rPr>
          <w:b/>
        </w:rPr>
        <w:t>Международная конференция и выставка монет COINS</w:t>
      </w:r>
      <w:r w:rsidRPr="00830F70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 xml:space="preserve">– </w:t>
      </w:r>
      <w:r w:rsidRPr="00830F70">
        <w:rPr>
          <w:rFonts w:cs="Times New Roman"/>
          <w:b/>
          <w:szCs w:val="24"/>
        </w:rPr>
        <w:t xml:space="preserve">единственный в России </w:t>
      </w:r>
      <w:r>
        <w:rPr>
          <w:rFonts w:cs="Times New Roman"/>
          <w:b/>
          <w:szCs w:val="24"/>
        </w:rPr>
        <w:t xml:space="preserve">ежегодный форум нумизматов и профессиональных участников монетного рынка – пройдет в Москве </w:t>
      </w:r>
      <w:r w:rsidRPr="00830F70">
        <w:rPr>
          <w:b/>
        </w:rPr>
        <w:t>22-2</w:t>
      </w:r>
      <w:r>
        <w:rPr>
          <w:b/>
        </w:rPr>
        <w:t>3</w:t>
      </w:r>
      <w:r w:rsidRPr="00830F70">
        <w:rPr>
          <w:b/>
        </w:rPr>
        <w:t xml:space="preserve"> сентября</w:t>
      </w:r>
      <w:r>
        <w:rPr>
          <w:b/>
        </w:rPr>
        <w:t xml:space="preserve"> 2017 года. </w:t>
      </w:r>
    </w:p>
    <w:p w:rsidR="00A52171" w:rsidRDefault="00A52171" w:rsidP="00A52171">
      <w:pPr>
        <w:spacing w:after="0"/>
        <w:ind w:firstLine="708"/>
        <w:jc w:val="both"/>
        <w:rPr>
          <w:b/>
        </w:rPr>
      </w:pPr>
    </w:p>
    <w:p w:rsidR="00A52171" w:rsidRDefault="00A52171" w:rsidP="005011E3">
      <w:pPr>
        <w:spacing w:after="0"/>
        <w:ind w:firstLine="708"/>
        <w:jc w:val="both"/>
      </w:pPr>
      <w:r w:rsidRPr="00AB3649">
        <w:t>Уже в восьмой раз ведущие монетные дворы мира приедут в российскую столицу, чтобы продемонстрировать достижения современного чекана – искусства, объединяющего тысячелетние традиции выпуска монет и новаторские дизайнерские и технологические концепции.</w:t>
      </w:r>
      <w:r w:rsidR="001B48CD">
        <w:t xml:space="preserve"> Среди </w:t>
      </w:r>
      <w:r w:rsidR="000330DF">
        <w:t>традиционных</w:t>
      </w:r>
      <w:r w:rsidR="001B48CD">
        <w:t xml:space="preserve"> участников </w:t>
      </w:r>
      <w:r w:rsidR="009C554B" w:rsidRPr="00830F70">
        <w:t>COINS</w:t>
      </w:r>
      <w:r w:rsidR="009C554B">
        <w:t xml:space="preserve"> – национальные и коммерческие </w:t>
      </w:r>
      <w:r w:rsidR="009C554B" w:rsidRPr="009C554B">
        <w:rPr>
          <w:szCs w:val="24"/>
        </w:rPr>
        <w:t>банки, аукционные дома, известные российские и иностранные дилеры</w:t>
      </w:r>
      <w:r w:rsidR="000330DF">
        <w:rPr>
          <w:szCs w:val="24"/>
        </w:rPr>
        <w:t xml:space="preserve"> монет</w:t>
      </w:r>
      <w:r w:rsidR="00B025F8">
        <w:rPr>
          <w:szCs w:val="24"/>
        </w:rPr>
        <w:t>.</w:t>
      </w:r>
    </w:p>
    <w:p w:rsidR="00A52171" w:rsidRDefault="00A52171" w:rsidP="005011E3">
      <w:pPr>
        <w:spacing w:after="0"/>
        <w:ind w:firstLine="708"/>
        <w:jc w:val="both"/>
      </w:pPr>
      <w:r>
        <w:t xml:space="preserve">В первый день </w:t>
      </w:r>
      <w:r w:rsidRPr="00830F70">
        <w:t>COINS</w:t>
      </w:r>
      <w:r>
        <w:t xml:space="preserve">-2017 </w:t>
      </w:r>
      <w:r w:rsidRPr="00830F70">
        <w:t xml:space="preserve">состоится торжественное награждение победителей </w:t>
      </w:r>
      <w:r w:rsidR="00A242B1">
        <w:rPr>
          <w:lang w:val="en-US"/>
        </w:rPr>
        <w:t>XI</w:t>
      </w:r>
      <w:r w:rsidRPr="00830F70">
        <w:t xml:space="preserve"> Международного конкурса памятных монет «Монетное созвездие</w:t>
      </w:r>
      <w:r>
        <w:t>-2017</w:t>
      </w:r>
      <w:r w:rsidRPr="00830F70">
        <w:t>». В этом году на конкурс</w:t>
      </w:r>
      <w:r>
        <w:t>, неофициально называемый «</w:t>
      </w:r>
      <w:r w:rsidR="00043A70" w:rsidRPr="00043A70">
        <w:t>”</w:t>
      </w:r>
      <w:r>
        <w:t>Оскаром</w:t>
      </w:r>
      <w:r w:rsidR="00043A70" w:rsidRPr="00043A70">
        <w:t>”</w:t>
      </w:r>
      <w:r>
        <w:t xml:space="preserve"> в мире нумизматики»,</w:t>
      </w:r>
      <w:r w:rsidRPr="00830F70">
        <w:t xml:space="preserve"> </w:t>
      </w:r>
      <w:r>
        <w:t xml:space="preserve">свои монеты представили 40 участников </w:t>
      </w:r>
      <w:r w:rsidRPr="00830F70">
        <w:t>из 2</w:t>
      </w:r>
      <w:r>
        <w:t>7</w:t>
      </w:r>
      <w:r w:rsidRPr="00830F70">
        <w:t xml:space="preserve"> стран</w:t>
      </w:r>
      <w:r>
        <w:t xml:space="preserve">. </w:t>
      </w:r>
      <w:r w:rsidRPr="00830F70">
        <w:t xml:space="preserve">Многие из монет-победительниц можно будет увидеть </w:t>
      </w:r>
      <w:r>
        <w:t xml:space="preserve">и приобрести </w:t>
      </w:r>
      <w:r w:rsidRPr="00830F70">
        <w:t>на выставочных стендах.</w:t>
      </w:r>
      <w:r>
        <w:t xml:space="preserve"> </w:t>
      </w:r>
    </w:p>
    <w:p w:rsidR="004366A2" w:rsidRDefault="00A52171" w:rsidP="005011E3">
      <w:pPr>
        <w:spacing w:after="0"/>
        <w:ind w:firstLine="708"/>
        <w:jc w:val="both"/>
      </w:pPr>
      <w:r>
        <w:t>Г</w:t>
      </w:r>
      <w:r w:rsidRPr="00830F70">
        <w:rPr>
          <w:rFonts w:cs="Times New Roman"/>
          <w:szCs w:val="24"/>
        </w:rPr>
        <w:t>ост</w:t>
      </w:r>
      <w:r>
        <w:rPr>
          <w:rFonts w:cs="Times New Roman"/>
          <w:szCs w:val="24"/>
        </w:rPr>
        <w:t>и</w:t>
      </w:r>
      <w:r w:rsidRPr="00830F70">
        <w:rPr>
          <w:rFonts w:cs="Times New Roman"/>
          <w:szCs w:val="24"/>
        </w:rPr>
        <w:t xml:space="preserve"> выставки-продажи </w:t>
      </w:r>
      <w:r>
        <w:rPr>
          <w:rFonts w:cs="Times New Roman"/>
          <w:szCs w:val="24"/>
        </w:rPr>
        <w:t xml:space="preserve">по достоинству оценят </w:t>
      </w:r>
      <w:r w:rsidR="007262C6" w:rsidRPr="00830F70">
        <w:rPr>
          <w:rFonts w:cs="Times New Roman"/>
          <w:szCs w:val="24"/>
        </w:rPr>
        <w:t xml:space="preserve">античные и </w:t>
      </w:r>
      <w:r w:rsidR="00F868E3">
        <w:rPr>
          <w:rFonts w:cs="Times New Roman"/>
          <w:szCs w:val="24"/>
        </w:rPr>
        <w:t xml:space="preserve">европейские </w:t>
      </w:r>
      <w:r w:rsidR="007262C6" w:rsidRPr="00830F70">
        <w:rPr>
          <w:rFonts w:cs="Times New Roman"/>
          <w:szCs w:val="24"/>
        </w:rPr>
        <w:t xml:space="preserve">средневековые монеты, </w:t>
      </w:r>
      <w:r w:rsidR="00225911">
        <w:rPr>
          <w:rFonts w:cs="Times New Roman"/>
          <w:szCs w:val="24"/>
        </w:rPr>
        <w:t xml:space="preserve">монеты всех российских императоров, </w:t>
      </w:r>
      <w:r w:rsidR="00372AD1">
        <w:rPr>
          <w:rFonts w:cs="Times New Roman"/>
          <w:szCs w:val="24"/>
        </w:rPr>
        <w:t xml:space="preserve">редкие монеты государств Востока и Латинской Америки, </w:t>
      </w:r>
      <w:r w:rsidR="007262C6" w:rsidRPr="00830F70">
        <w:rPr>
          <w:rFonts w:cs="Times New Roman"/>
          <w:szCs w:val="24"/>
        </w:rPr>
        <w:t>способные украсить частн</w:t>
      </w:r>
      <w:r w:rsidR="0042609C">
        <w:rPr>
          <w:rFonts w:cs="Times New Roman"/>
          <w:szCs w:val="24"/>
        </w:rPr>
        <w:t>ые</w:t>
      </w:r>
      <w:r w:rsidR="007262C6" w:rsidRPr="00830F70">
        <w:rPr>
          <w:rFonts w:cs="Times New Roman"/>
          <w:szCs w:val="24"/>
        </w:rPr>
        <w:t xml:space="preserve"> или музейн</w:t>
      </w:r>
      <w:r w:rsidR="0042609C">
        <w:rPr>
          <w:rFonts w:cs="Times New Roman"/>
          <w:szCs w:val="24"/>
        </w:rPr>
        <w:t>ые</w:t>
      </w:r>
      <w:r w:rsidR="007262C6" w:rsidRPr="00830F70">
        <w:rPr>
          <w:rFonts w:cs="Times New Roman"/>
          <w:szCs w:val="24"/>
        </w:rPr>
        <w:t xml:space="preserve"> коллекци</w:t>
      </w:r>
      <w:r w:rsidR="0042609C">
        <w:rPr>
          <w:rFonts w:cs="Times New Roman"/>
          <w:szCs w:val="24"/>
        </w:rPr>
        <w:t>и</w:t>
      </w:r>
      <w:r w:rsidR="00DB799F">
        <w:rPr>
          <w:rFonts w:cs="Times New Roman"/>
          <w:szCs w:val="24"/>
        </w:rPr>
        <w:t xml:space="preserve">. </w:t>
      </w:r>
      <w:r w:rsidR="00DB799F">
        <w:rPr>
          <w:szCs w:val="24"/>
        </w:rPr>
        <w:t xml:space="preserve">Ценителям современного чекана предложат памятные и инвестиционные </w:t>
      </w:r>
      <w:r w:rsidR="00DB799F">
        <w:rPr>
          <w:rFonts w:cs="Times New Roman"/>
          <w:szCs w:val="24"/>
        </w:rPr>
        <w:t xml:space="preserve">монеты из драгоценных и недрагоценных металлов, </w:t>
      </w:r>
      <w:r w:rsidR="004D7701">
        <w:rPr>
          <w:rFonts w:cs="Times New Roman"/>
          <w:szCs w:val="24"/>
        </w:rPr>
        <w:t xml:space="preserve">биметаллические монеты, </w:t>
      </w:r>
      <w:r w:rsidR="00DB799F">
        <w:rPr>
          <w:rFonts w:cs="Times New Roman"/>
          <w:szCs w:val="24"/>
        </w:rPr>
        <w:t xml:space="preserve">нумизматические наборы, сувенирные </w:t>
      </w:r>
      <w:r w:rsidR="00090AE7">
        <w:rPr>
          <w:rFonts w:cs="Times New Roman"/>
          <w:szCs w:val="24"/>
        </w:rPr>
        <w:t xml:space="preserve">и подарочные </w:t>
      </w:r>
      <w:r w:rsidR="00DB799F">
        <w:rPr>
          <w:rFonts w:cs="Times New Roman"/>
          <w:szCs w:val="24"/>
        </w:rPr>
        <w:t>монеты.</w:t>
      </w:r>
      <w:r w:rsidR="004366A2">
        <w:rPr>
          <w:rFonts w:cs="Times New Roman"/>
          <w:szCs w:val="24"/>
        </w:rPr>
        <w:t xml:space="preserve"> Отдельное внимание будет уделено монетам, украшенным драгоценными камнями, инновационным монетам </w:t>
      </w:r>
      <w:r w:rsidR="004366A2">
        <w:rPr>
          <w:rFonts w:cs="Times New Roman"/>
        </w:rPr>
        <w:t xml:space="preserve">со вставками из </w:t>
      </w:r>
      <w:proofErr w:type="spellStart"/>
      <w:r w:rsidR="004366A2">
        <w:rPr>
          <w:rFonts w:cs="Times New Roman"/>
        </w:rPr>
        <w:t>наночипов</w:t>
      </w:r>
      <w:proofErr w:type="spellEnd"/>
      <w:r w:rsidR="004366A2">
        <w:rPr>
          <w:rFonts w:cs="Times New Roman"/>
        </w:rPr>
        <w:t xml:space="preserve"> и </w:t>
      </w:r>
      <w:proofErr w:type="spellStart"/>
      <w:r w:rsidR="004366A2">
        <w:rPr>
          <w:rFonts w:cs="Times New Roman"/>
        </w:rPr>
        <w:t>нанокристаллов</w:t>
      </w:r>
      <w:proofErr w:type="spellEnd"/>
      <w:r w:rsidR="004366A2">
        <w:rPr>
          <w:rFonts w:cs="Times New Roman"/>
        </w:rPr>
        <w:t>.</w:t>
      </w:r>
    </w:p>
    <w:p w:rsidR="00A52171" w:rsidRPr="00830F70" w:rsidRDefault="00A52171" w:rsidP="005011E3">
      <w:pPr>
        <w:spacing w:after="120"/>
        <w:ind w:firstLine="708"/>
        <w:jc w:val="both"/>
      </w:pPr>
      <w:r w:rsidRPr="00830F70">
        <w:t xml:space="preserve">На центральном стенде выставки </w:t>
      </w:r>
      <w:r w:rsidR="00C71F8B">
        <w:t xml:space="preserve">будет </w:t>
      </w:r>
      <w:r w:rsidRPr="00830F70">
        <w:t xml:space="preserve">представлена продукция </w:t>
      </w:r>
      <w:r w:rsidR="009E2B43" w:rsidRPr="00830F70">
        <w:t xml:space="preserve">Московского </w:t>
      </w:r>
      <w:r w:rsidR="009E2B43">
        <w:t xml:space="preserve">и </w:t>
      </w:r>
      <w:r w:rsidRPr="00830F70">
        <w:t>Санкт-Петербургского монетных дворов Гознака - золотого спонсора COINS</w:t>
      </w:r>
      <w:r w:rsidR="00C9314B">
        <w:t>-2017</w:t>
      </w:r>
      <w:r w:rsidRPr="00830F70">
        <w:t>.</w:t>
      </w:r>
    </w:p>
    <w:p w:rsidR="008A31E9" w:rsidRDefault="00B23D55" w:rsidP="005011E3">
      <w:pPr>
        <w:spacing w:after="120"/>
        <w:ind w:firstLine="708"/>
        <w:jc w:val="both"/>
      </w:pPr>
      <w:r>
        <w:t xml:space="preserve">Каждый год </w:t>
      </w:r>
      <w:r w:rsidR="00EC5BD9">
        <w:t xml:space="preserve">выставка </w:t>
      </w:r>
      <w:r w:rsidR="00A52171" w:rsidRPr="00830F70">
        <w:rPr>
          <w:lang w:val="en-US"/>
        </w:rPr>
        <w:t>COINS</w:t>
      </w:r>
      <w:r w:rsidR="00A52171" w:rsidRPr="00830F70">
        <w:t xml:space="preserve"> </w:t>
      </w:r>
      <w:r>
        <w:t xml:space="preserve">привлекает </w:t>
      </w:r>
      <w:r w:rsidR="00A52171" w:rsidRPr="00830F70">
        <w:t>тысячи начинающи</w:t>
      </w:r>
      <w:r w:rsidR="00A52171">
        <w:t>х</w:t>
      </w:r>
      <w:r w:rsidR="00A52171" w:rsidRPr="00830F70">
        <w:t xml:space="preserve"> коллекционер</w:t>
      </w:r>
      <w:r w:rsidR="00A52171">
        <w:t>ов</w:t>
      </w:r>
      <w:r w:rsidR="00A52171" w:rsidRPr="00830F70">
        <w:t xml:space="preserve"> и нумизмат</w:t>
      </w:r>
      <w:r w:rsidR="00A52171">
        <w:t>ов</w:t>
      </w:r>
      <w:r w:rsidR="00A52171" w:rsidRPr="00830F70">
        <w:t>-профессионал</w:t>
      </w:r>
      <w:r w:rsidR="00A52171">
        <w:t>ов</w:t>
      </w:r>
      <w:r w:rsidR="008A31E9">
        <w:t>, м</w:t>
      </w:r>
      <w:r w:rsidR="00A52171">
        <w:t xml:space="preserve">ногие из </w:t>
      </w:r>
      <w:r w:rsidR="008A31E9">
        <w:t>которых</w:t>
      </w:r>
      <w:r w:rsidR="00A52171">
        <w:t xml:space="preserve"> </w:t>
      </w:r>
      <w:r w:rsidR="00A52171" w:rsidRPr="00830F70">
        <w:t xml:space="preserve">приходят </w:t>
      </w:r>
      <w:r w:rsidR="00A52171">
        <w:t xml:space="preserve">с </w:t>
      </w:r>
      <w:r w:rsidR="00A52171" w:rsidRPr="00830F70">
        <w:t xml:space="preserve">семьями. </w:t>
      </w:r>
      <w:r w:rsidR="00230D5C">
        <w:t xml:space="preserve">В этом году посетители смогут принять участие в многочисленных призовых </w:t>
      </w:r>
      <w:proofErr w:type="spellStart"/>
      <w:r w:rsidR="0041296D">
        <w:t>квестах</w:t>
      </w:r>
      <w:proofErr w:type="spellEnd"/>
      <w:r w:rsidR="00EC79DC">
        <w:t xml:space="preserve"> и лотереях,</w:t>
      </w:r>
      <w:r w:rsidR="0041296D">
        <w:t xml:space="preserve"> </w:t>
      </w:r>
      <w:r w:rsidR="007E1CFE">
        <w:t xml:space="preserve">конкурсах и викторинах, тематических занятиях и мастер-классах, </w:t>
      </w:r>
      <w:r w:rsidR="0041296D">
        <w:t>часть которых ориентирована на детскую аудиторию.</w:t>
      </w:r>
      <w:r w:rsidR="005B18DA">
        <w:t xml:space="preserve"> </w:t>
      </w:r>
      <w:r w:rsidR="00EC79DC">
        <w:t>В ка</w:t>
      </w:r>
      <w:r w:rsidR="00890717">
        <w:t>честве наград п</w:t>
      </w:r>
      <w:r w:rsidR="005B18DA">
        <w:t xml:space="preserve">обедители получат </w:t>
      </w:r>
      <w:r w:rsidR="00663BDE" w:rsidRPr="00A735E4">
        <w:t>монеты из драгоценных металлов</w:t>
      </w:r>
      <w:r w:rsidR="002327C3" w:rsidRPr="00A735E4">
        <w:t>,</w:t>
      </w:r>
      <w:r w:rsidR="002327C3">
        <w:t xml:space="preserve"> наборы памятных монет, </w:t>
      </w:r>
      <w:r w:rsidR="00DF02BA">
        <w:t xml:space="preserve">альбомы для монет, </w:t>
      </w:r>
      <w:r w:rsidR="00985289">
        <w:t xml:space="preserve">ценную </w:t>
      </w:r>
      <w:r w:rsidR="006A724F">
        <w:t xml:space="preserve">литературу и </w:t>
      </w:r>
      <w:r w:rsidR="00696E44">
        <w:t>аксессуары.</w:t>
      </w:r>
    </w:p>
    <w:p w:rsidR="00CB585E" w:rsidRDefault="00CB24CB" w:rsidP="005011E3">
      <w:pPr>
        <w:spacing w:after="120"/>
        <w:ind w:firstLine="708"/>
        <w:jc w:val="both"/>
      </w:pPr>
      <w:r>
        <w:t>По д</w:t>
      </w:r>
      <w:r w:rsidR="009B72C7">
        <w:t>оброй традици</w:t>
      </w:r>
      <w:r>
        <w:t>и</w:t>
      </w:r>
      <w:r w:rsidR="00D92087">
        <w:t xml:space="preserve">, заложенной несколько лет назад, </w:t>
      </w:r>
      <w:r w:rsidR="00A52171" w:rsidRPr="00830F70">
        <w:t>COINS</w:t>
      </w:r>
      <w:r w:rsidR="008070FD">
        <w:t xml:space="preserve"> </w:t>
      </w:r>
      <w:r w:rsidR="00F85B55">
        <w:t>предоставляет</w:t>
      </w:r>
      <w:r w:rsidR="00627E05">
        <w:t xml:space="preserve"> </w:t>
      </w:r>
      <w:r w:rsidR="00D92087">
        <w:t xml:space="preserve">любому гостю </w:t>
      </w:r>
      <w:r w:rsidR="003E1121">
        <w:t xml:space="preserve">возможность </w:t>
      </w:r>
      <w:r w:rsidR="008D7EF3">
        <w:t>почувствовать</w:t>
      </w:r>
      <w:r w:rsidR="00645A55">
        <w:t xml:space="preserve"> </w:t>
      </w:r>
      <w:r w:rsidR="003E1121">
        <w:t xml:space="preserve">себя </w:t>
      </w:r>
      <w:r w:rsidR="00627E05">
        <w:t xml:space="preserve">настоящим </w:t>
      </w:r>
      <w:r w:rsidR="00D604D3">
        <w:t>чеканщик</w:t>
      </w:r>
      <w:r w:rsidR="00627E05">
        <w:t>ом</w:t>
      </w:r>
      <w:r w:rsidR="00D604D3">
        <w:t xml:space="preserve"> монет. Изготовить сво</w:t>
      </w:r>
      <w:r w:rsidR="005C3813">
        <w:t>ю</w:t>
      </w:r>
      <w:r w:rsidR="00D604D3">
        <w:t xml:space="preserve"> собственн</w:t>
      </w:r>
      <w:r w:rsidR="005C3813">
        <w:t>ую</w:t>
      </w:r>
      <w:r w:rsidR="00D604D3">
        <w:t xml:space="preserve"> памятн</w:t>
      </w:r>
      <w:r w:rsidR="005C3813">
        <w:t>ую</w:t>
      </w:r>
      <w:r w:rsidR="00D604D3">
        <w:t xml:space="preserve"> </w:t>
      </w:r>
      <w:r w:rsidR="005C3813">
        <w:t xml:space="preserve">монету </w:t>
      </w:r>
      <w:r w:rsidR="00D604D3">
        <w:t xml:space="preserve">можно с помощью </w:t>
      </w:r>
      <w:r w:rsidR="00A52171" w:rsidRPr="00830F70">
        <w:t>историческо</w:t>
      </w:r>
      <w:r w:rsidR="00D604D3">
        <w:t>го</w:t>
      </w:r>
      <w:r w:rsidR="00A52171" w:rsidRPr="00830F70">
        <w:t xml:space="preserve"> пресс</w:t>
      </w:r>
      <w:r w:rsidR="00D604D3">
        <w:t>а</w:t>
      </w:r>
      <w:r w:rsidR="00A52171" w:rsidRPr="00830F70">
        <w:t xml:space="preserve"> Гознака</w:t>
      </w:r>
      <w:r w:rsidR="00D604D3">
        <w:t xml:space="preserve">. </w:t>
      </w:r>
    </w:p>
    <w:p w:rsidR="00A52171" w:rsidRDefault="00CB585E" w:rsidP="005011E3">
      <w:pPr>
        <w:spacing w:after="120"/>
        <w:ind w:firstLine="708"/>
        <w:jc w:val="both"/>
        <w:rPr>
          <w:rFonts w:cs="Times New Roman"/>
        </w:rPr>
      </w:pPr>
      <w:r>
        <w:t xml:space="preserve">Только на </w:t>
      </w:r>
      <w:r w:rsidRPr="00830F70">
        <w:t>COINS</w:t>
      </w:r>
      <w:r>
        <w:t>-2017</w:t>
      </w:r>
      <w:r w:rsidR="00684443">
        <w:t xml:space="preserve"> </w:t>
      </w:r>
      <w:r w:rsidR="005F051A">
        <w:t xml:space="preserve">можно лично задать интересующие вопросы </w:t>
      </w:r>
      <w:r w:rsidR="00DB6D55">
        <w:t xml:space="preserve">дизайнерам и </w:t>
      </w:r>
      <w:r w:rsidR="00A52171" w:rsidRPr="00830F70">
        <w:t>технологам монетных дворов, получит</w:t>
      </w:r>
      <w:r w:rsidR="00D3529D">
        <w:t>ь</w:t>
      </w:r>
      <w:r w:rsidR="00A52171" w:rsidRPr="00830F70">
        <w:t xml:space="preserve"> практически</w:t>
      </w:r>
      <w:r w:rsidR="00D3529D">
        <w:t>е</w:t>
      </w:r>
      <w:r w:rsidR="00A52171" w:rsidRPr="00830F70">
        <w:t xml:space="preserve"> совет</w:t>
      </w:r>
      <w:r w:rsidR="00D3529D">
        <w:t>ы</w:t>
      </w:r>
      <w:r w:rsidR="00A52171" w:rsidRPr="00830F70">
        <w:t xml:space="preserve"> </w:t>
      </w:r>
      <w:r w:rsidR="00A52171">
        <w:t>специалистов</w:t>
      </w:r>
      <w:r w:rsidR="00A52171" w:rsidRPr="00830F70">
        <w:t xml:space="preserve">, занимающихся </w:t>
      </w:r>
      <w:r w:rsidR="00A52171">
        <w:t>экспертизой монет</w:t>
      </w:r>
      <w:r w:rsidR="00A52171" w:rsidRPr="00830F70">
        <w:t xml:space="preserve">. Сделать это </w:t>
      </w:r>
      <w:r w:rsidR="0063010A">
        <w:t>воз</w:t>
      </w:r>
      <w:r w:rsidR="00A52171" w:rsidRPr="00830F70">
        <w:t xml:space="preserve">можно в рамках самой выставки, а также на </w:t>
      </w:r>
      <w:r w:rsidR="00A52171" w:rsidRPr="00830F70">
        <w:rPr>
          <w:rFonts w:cs="Times New Roman"/>
        </w:rPr>
        <w:t>открытых нумизматических семинарах</w:t>
      </w:r>
      <w:r w:rsidR="0063010A">
        <w:rPr>
          <w:rFonts w:cs="Times New Roman"/>
        </w:rPr>
        <w:t>.</w:t>
      </w:r>
      <w:r w:rsidR="00AC2F5B">
        <w:rPr>
          <w:rFonts w:cs="Times New Roman"/>
        </w:rPr>
        <w:t xml:space="preserve"> </w:t>
      </w:r>
      <w:r w:rsidR="0063010A">
        <w:rPr>
          <w:rFonts w:cs="Times New Roman"/>
        </w:rPr>
        <w:t>Н</w:t>
      </w:r>
      <w:r w:rsidR="00AC2F5B">
        <w:rPr>
          <w:rFonts w:cs="Times New Roman"/>
        </w:rPr>
        <w:t xml:space="preserve">а </w:t>
      </w:r>
      <w:r w:rsidR="0063010A">
        <w:rPr>
          <w:rFonts w:cs="Times New Roman"/>
        </w:rPr>
        <w:t xml:space="preserve">них с докладами </w:t>
      </w:r>
      <w:r w:rsidR="00AC2F5B">
        <w:rPr>
          <w:rFonts w:cs="Times New Roman"/>
        </w:rPr>
        <w:t>выступят и</w:t>
      </w:r>
      <w:r w:rsidR="00AD2902">
        <w:rPr>
          <w:rFonts w:cs="Times New Roman"/>
        </w:rPr>
        <w:t xml:space="preserve">звестные эксперты из </w:t>
      </w:r>
      <w:r w:rsidR="005412C2" w:rsidRPr="005412C2">
        <w:rPr>
          <w:rFonts w:cs="Times New Roman"/>
        </w:rPr>
        <w:t xml:space="preserve">АО </w:t>
      </w:r>
      <w:r w:rsidR="005412C2">
        <w:rPr>
          <w:rFonts w:cs="Times New Roman"/>
        </w:rPr>
        <w:t>«</w:t>
      </w:r>
      <w:r w:rsidR="005412C2" w:rsidRPr="005412C2">
        <w:rPr>
          <w:rFonts w:cs="Times New Roman"/>
        </w:rPr>
        <w:t>Гознак</w:t>
      </w:r>
      <w:r w:rsidR="005412C2">
        <w:rPr>
          <w:rFonts w:cs="Times New Roman"/>
        </w:rPr>
        <w:t xml:space="preserve">», </w:t>
      </w:r>
      <w:r w:rsidR="00AD2902">
        <w:rPr>
          <w:rFonts w:cs="Times New Roman"/>
        </w:rPr>
        <w:t xml:space="preserve">Государственного исторического музея, </w:t>
      </w:r>
      <w:r w:rsidR="005412C2" w:rsidRPr="005412C2">
        <w:rPr>
          <w:rFonts w:cs="Times New Roman"/>
        </w:rPr>
        <w:t>Музе</w:t>
      </w:r>
      <w:r w:rsidR="00AC2F5B">
        <w:rPr>
          <w:rFonts w:cs="Times New Roman"/>
        </w:rPr>
        <w:t>ев</w:t>
      </w:r>
      <w:r w:rsidR="005412C2" w:rsidRPr="005412C2">
        <w:rPr>
          <w:rFonts w:cs="Times New Roman"/>
        </w:rPr>
        <w:t xml:space="preserve"> Московского Кремля, Международн</w:t>
      </w:r>
      <w:r w:rsidR="00AC2F5B">
        <w:rPr>
          <w:rFonts w:cs="Times New Roman"/>
        </w:rPr>
        <w:t>ого</w:t>
      </w:r>
      <w:r w:rsidR="005412C2" w:rsidRPr="005412C2">
        <w:rPr>
          <w:rFonts w:cs="Times New Roman"/>
        </w:rPr>
        <w:t xml:space="preserve"> нумизматическ</w:t>
      </w:r>
      <w:r w:rsidR="00AC2F5B">
        <w:rPr>
          <w:rFonts w:cs="Times New Roman"/>
        </w:rPr>
        <w:t>ого</w:t>
      </w:r>
      <w:r w:rsidR="005412C2" w:rsidRPr="005412C2">
        <w:rPr>
          <w:rFonts w:cs="Times New Roman"/>
        </w:rPr>
        <w:t xml:space="preserve"> клуб</w:t>
      </w:r>
      <w:r w:rsidR="00AC2F5B">
        <w:rPr>
          <w:rFonts w:cs="Times New Roman"/>
        </w:rPr>
        <w:t>а.</w:t>
      </w:r>
    </w:p>
    <w:p w:rsidR="00B807EC" w:rsidRPr="00E03AE7" w:rsidRDefault="00B807EC" w:rsidP="00E03AE7">
      <w:pPr>
        <w:pStyle w:val="a5"/>
        <w:rPr>
          <w:rFonts w:cs="Times New Roman"/>
          <w:szCs w:val="24"/>
        </w:rPr>
      </w:pPr>
      <w:r w:rsidRPr="00E03AE7">
        <w:lastRenderedPageBreak/>
        <w:t>Н</w:t>
      </w:r>
      <w:r w:rsidR="007B73D4" w:rsidRPr="00E03AE7">
        <w:t>епосредственно н</w:t>
      </w:r>
      <w:r w:rsidRPr="00E03AE7">
        <w:t>а конференцию COINS-201</w:t>
      </w:r>
      <w:r w:rsidR="00475716" w:rsidRPr="00E03AE7">
        <w:t>7</w:t>
      </w:r>
      <w:r w:rsidRPr="00E03AE7">
        <w:t xml:space="preserve"> приедут </w:t>
      </w:r>
      <w:r w:rsidR="005A0507" w:rsidRPr="00E03AE7">
        <w:t xml:space="preserve">сотни </w:t>
      </w:r>
      <w:r w:rsidRPr="00E03AE7">
        <w:t>делегатов со всего мира</w:t>
      </w:r>
      <w:r w:rsidR="00BC6EEE" w:rsidRPr="00E03AE7">
        <w:t xml:space="preserve">. 22 сентября они </w:t>
      </w:r>
      <w:r w:rsidRPr="00E03AE7">
        <w:t xml:space="preserve">обсудят </w:t>
      </w:r>
      <w:r w:rsidR="00BC6EEE" w:rsidRPr="00E03AE7">
        <w:t xml:space="preserve">основные тренды </w:t>
      </w:r>
      <w:r w:rsidR="003F0A11" w:rsidRPr="00E03AE7">
        <w:t xml:space="preserve">монетного </w:t>
      </w:r>
      <w:r w:rsidRPr="00E03AE7">
        <w:t xml:space="preserve">рынка, </w:t>
      </w:r>
      <w:r w:rsidR="001E5C8D" w:rsidRPr="00E03AE7">
        <w:t xml:space="preserve">дизайн и </w:t>
      </w:r>
      <w:r w:rsidR="003F0A11" w:rsidRPr="00E03AE7">
        <w:t xml:space="preserve">инновационные </w:t>
      </w:r>
      <w:r w:rsidRPr="00E03AE7">
        <w:t xml:space="preserve">технологии производства монет, современные монетные программы, </w:t>
      </w:r>
      <w:r w:rsidR="004262FF" w:rsidRPr="00E03AE7">
        <w:t xml:space="preserve">представят </w:t>
      </w:r>
      <w:r w:rsidR="003F0A11" w:rsidRPr="00E03AE7">
        <w:t xml:space="preserve">последние </w:t>
      </w:r>
      <w:r w:rsidR="00D97E9D" w:rsidRPr="00E03AE7">
        <w:t xml:space="preserve">разработки, касающиеся </w:t>
      </w:r>
      <w:r w:rsidR="009A5FA2" w:rsidRPr="00E03AE7">
        <w:t xml:space="preserve">удачного </w:t>
      </w:r>
      <w:r w:rsidRPr="00E03AE7">
        <w:t>продвижени</w:t>
      </w:r>
      <w:r w:rsidR="00D97E9D" w:rsidRPr="00E03AE7">
        <w:t>я</w:t>
      </w:r>
      <w:r w:rsidRPr="00E03AE7">
        <w:t xml:space="preserve"> </w:t>
      </w:r>
      <w:r w:rsidR="00D97E9D" w:rsidRPr="00E03AE7">
        <w:t xml:space="preserve">монетной </w:t>
      </w:r>
      <w:r w:rsidRPr="00E03AE7">
        <w:t xml:space="preserve">продукции. </w:t>
      </w:r>
    </w:p>
    <w:p w:rsidR="002C273B" w:rsidRDefault="009A5FA2" w:rsidP="005011E3">
      <w:pPr>
        <w:spacing w:after="120"/>
        <w:ind w:firstLine="708"/>
        <w:jc w:val="both"/>
        <w:rPr>
          <w:rFonts w:cs="Times New Roman"/>
        </w:rPr>
      </w:pPr>
      <w:r>
        <w:rPr>
          <w:rFonts w:cs="Times New Roman"/>
        </w:rPr>
        <w:t xml:space="preserve">О том, </w:t>
      </w:r>
      <w:r w:rsidR="009B0771">
        <w:rPr>
          <w:rFonts w:cs="Times New Roman"/>
        </w:rPr>
        <w:t xml:space="preserve">в каком состоянии </w:t>
      </w:r>
      <w:r>
        <w:rPr>
          <w:rFonts w:cs="Times New Roman"/>
        </w:rPr>
        <w:t xml:space="preserve">сегодня </w:t>
      </w:r>
      <w:r w:rsidR="009B0771">
        <w:rPr>
          <w:rFonts w:cs="Times New Roman"/>
        </w:rPr>
        <w:t xml:space="preserve">находится </w:t>
      </w:r>
      <w:r>
        <w:rPr>
          <w:rFonts w:cs="Times New Roman"/>
        </w:rPr>
        <w:t>российский р</w:t>
      </w:r>
      <w:r w:rsidRPr="003F0A11">
        <w:rPr>
          <w:rFonts w:cs="Times New Roman"/>
        </w:rPr>
        <w:t>ынок памятных и инвестиционных монет</w:t>
      </w:r>
      <w:r>
        <w:rPr>
          <w:rFonts w:cs="Times New Roman"/>
        </w:rPr>
        <w:t xml:space="preserve">, </w:t>
      </w:r>
      <w:r w:rsidR="00617CFD">
        <w:rPr>
          <w:rFonts w:cs="Times New Roman"/>
        </w:rPr>
        <w:t xml:space="preserve">расскажет </w:t>
      </w:r>
      <w:r w:rsidR="002C273B">
        <w:rPr>
          <w:rFonts w:cs="Times New Roman"/>
        </w:rPr>
        <w:t>в</w:t>
      </w:r>
      <w:r w:rsidR="002C273B" w:rsidRPr="003F0A11">
        <w:rPr>
          <w:rFonts w:cs="Times New Roman"/>
        </w:rPr>
        <w:t xml:space="preserve">едущий </w:t>
      </w:r>
      <w:r w:rsidR="002C273B">
        <w:rPr>
          <w:rFonts w:cs="Times New Roman"/>
        </w:rPr>
        <w:t>э</w:t>
      </w:r>
      <w:r w:rsidR="002C273B" w:rsidRPr="003F0A11">
        <w:rPr>
          <w:rFonts w:cs="Times New Roman"/>
        </w:rPr>
        <w:t xml:space="preserve">кономист </w:t>
      </w:r>
      <w:proofErr w:type="gramStart"/>
      <w:r w:rsidR="002C273B" w:rsidRPr="00DA0F40">
        <w:rPr>
          <w:rFonts w:cs="Times New Roman"/>
        </w:rPr>
        <w:t>сектора организации производства монет Управления памятных монет Департамента нал</w:t>
      </w:r>
      <w:r w:rsidR="002C273B" w:rsidRPr="003F0A11">
        <w:rPr>
          <w:rFonts w:cs="Times New Roman"/>
        </w:rPr>
        <w:t>ичного денежного обращения Банк</w:t>
      </w:r>
      <w:r w:rsidR="001D2E56">
        <w:rPr>
          <w:rFonts w:cs="Times New Roman"/>
        </w:rPr>
        <w:t>а</w:t>
      </w:r>
      <w:r w:rsidR="002C273B" w:rsidRPr="003F0A11">
        <w:rPr>
          <w:rFonts w:cs="Times New Roman"/>
        </w:rPr>
        <w:t xml:space="preserve"> России</w:t>
      </w:r>
      <w:r w:rsidR="001D2E56">
        <w:rPr>
          <w:rFonts w:cs="Times New Roman"/>
        </w:rPr>
        <w:t xml:space="preserve"> </w:t>
      </w:r>
      <w:r w:rsidR="001D2E56" w:rsidRPr="003F0A11">
        <w:rPr>
          <w:rFonts w:cs="Times New Roman"/>
        </w:rPr>
        <w:t>Юлия Поспелова</w:t>
      </w:r>
      <w:proofErr w:type="gramEnd"/>
      <w:r w:rsidR="001D2E56">
        <w:rPr>
          <w:rFonts w:cs="Times New Roman"/>
        </w:rPr>
        <w:t>.</w:t>
      </w:r>
    </w:p>
    <w:p w:rsidR="00A33265" w:rsidRDefault="006424D6" w:rsidP="005011E3">
      <w:pPr>
        <w:spacing w:after="120"/>
        <w:ind w:firstLine="708"/>
        <w:jc w:val="both"/>
        <w:rPr>
          <w:rFonts w:cs="Times New Roman"/>
        </w:rPr>
      </w:pPr>
      <w:r>
        <w:rPr>
          <w:rFonts w:cs="Times New Roman"/>
        </w:rPr>
        <w:t>Знаменитый х</w:t>
      </w:r>
      <w:r w:rsidR="00527453" w:rsidRPr="000F2B12">
        <w:rPr>
          <w:rFonts w:cs="Times New Roman"/>
        </w:rPr>
        <w:t xml:space="preserve">удожник дизайнерского центра </w:t>
      </w:r>
      <w:r w:rsidR="00A735E4">
        <w:rPr>
          <w:rFonts w:cs="Times New Roman"/>
        </w:rPr>
        <w:t>У</w:t>
      </w:r>
      <w:r w:rsidR="00527453" w:rsidRPr="000F2B12">
        <w:rPr>
          <w:rFonts w:cs="Times New Roman"/>
        </w:rPr>
        <w:t>правления технологии и диспетчеризации монетно-орденского производства</w:t>
      </w:r>
      <w:r w:rsidR="00527453">
        <w:rPr>
          <w:rFonts w:cs="Times New Roman"/>
        </w:rPr>
        <w:t xml:space="preserve"> </w:t>
      </w:r>
      <w:r w:rsidR="00527453" w:rsidRPr="000F2B12">
        <w:rPr>
          <w:rFonts w:cs="Times New Roman"/>
        </w:rPr>
        <w:t xml:space="preserve">АО </w:t>
      </w:r>
      <w:r w:rsidR="00527453">
        <w:rPr>
          <w:rFonts w:cs="Times New Roman"/>
        </w:rPr>
        <w:t>«</w:t>
      </w:r>
      <w:r w:rsidR="00527453" w:rsidRPr="000F2B12">
        <w:rPr>
          <w:rFonts w:cs="Times New Roman"/>
        </w:rPr>
        <w:t>Гознак</w:t>
      </w:r>
      <w:r w:rsidR="00527453">
        <w:rPr>
          <w:rFonts w:cs="Times New Roman"/>
        </w:rPr>
        <w:t xml:space="preserve">» </w:t>
      </w:r>
      <w:r w:rsidRPr="000F2B12">
        <w:rPr>
          <w:rFonts w:cs="Times New Roman"/>
        </w:rPr>
        <w:t xml:space="preserve">Андрей Брынза </w:t>
      </w:r>
      <w:r>
        <w:rPr>
          <w:rFonts w:cs="Times New Roman"/>
        </w:rPr>
        <w:t>затронет тему л</w:t>
      </w:r>
      <w:r w:rsidR="000F2B12" w:rsidRPr="000F2B12">
        <w:rPr>
          <w:rFonts w:cs="Times New Roman"/>
        </w:rPr>
        <w:t>азерны</w:t>
      </w:r>
      <w:r>
        <w:rPr>
          <w:rFonts w:cs="Times New Roman"/>
        </w:rPr>
        <w:t>х</w:t>
      </w:r>
      <w:r w:rsidR="000F2B12" w:rsidRPr="000F2B12">
        <w:rPr>
          <w:rFonts w:cs="Times New Roman"/>
        </w:rPr>
        <w:t xml:space="preserve"> технологи</w:t>
      </w:r>
      <w:r>
        <w:rPr>
          <w:rFonts w:cs="Times New Roman"/>
        </w:rPr>
        <w:t>й</w:t>
      </w:r>
      <w:r w:rsidR="000F2B12" w:rsidRPr="000F2B12">
        <w:rPr>
          <w:rFonts w:cs="Times New Roman"/>
        </w:rPr>
        <w:t xml:space="preserve"> в формировании художественного образа памятных монет и медалей</w:t>
      </w:r>
      <w:r>
        <w:rPr>
          <w:rFonts w:cs="Times New Roman"/>
        </w:rPr>
        <w:t>.</w:t>
      </w:r>
      <w:r w:rsidR="00A735E4">
        <w:rPr>
          <w:rFonts w:cs="Times New Roman"/>
        </w:rPr>
        <w:t xml:space="preserve"> </w:t>
      </w:r>
      <w:r w:rsidR="00A33265">
        <w:rPr>
          <w:rFonts w:cs="Times New Roman"/>
        </w:rPr>
        <w:t>С о</w:t>
      </w:r>
      <w:r w:rsidR="00A33265" w:rsidRPr="009065BE">
        <w:rPr>
          <w:rFonts w:cs="Times New Roman"/>
        </w:rPr>
        <w:t>собенност</w:t>
      </w:r>
      <w:r w:rsidR="00A33265">
        <w:rPr>
          <w:rFonts w:cs="Times New Roman"/>
        </w:rPr>
        <w:t>ями</w:t>
      </w:r>
      <w:r w:rsidR="00A33265" w:rsidRPr="009065BE">
        <w:rPr>
          <w:rFonts w:cs="Times New Roman"/>
        </w:rPr>
        <w:t xml:space="preserve"> чеканки монет необычной формы</w:t>
      </w:r>
      <w:r w:rsidR="00A33265">
        <w:rPr>
          <w:rFonts w:cs="Times New Roman"/>
        </w:rPr>
        <w:t xml:space="preserve"> познакомит делегатов конференции д</w:t>
      </w:r>
      <w:r w:rsidR="00A33265" w:rsidRPr="009065BE">
        <w:rPr>
          <w:rFonts w:cs="Times New Roman"/>
        </w:rPr>
        <w:t>иректор</w:t>
      </w:r>
      <w:r w:rsidR="00A33265">
        <w:rPr>
          <w:rFonts w:cs="Times New Roman"/>
        </w:rPr>
        <w:t xml:space="preserve"> </w:t>
      </w:r>
      <w:r w:rsidR="00A33265" w:rsidRPr="009065BE">
        <w:rPr>
          <w:rFonts w:cs="Times New Roman"/>
        </w:rPr>
        <w:t>Литовск</w:t>
      </w:r>
      <w:r w:rsidR="00A33265">
        <w:rPr>
          <w:rFonts w:cs="Times New Roman"/>
        </w:rPr>
        <w:t>ого</w:t>
      </w:r>
      <w:r w:rsidR="00A33265" w:rsidRPr="009065BE">
        <w:rPr>
          <w:rFonts w:cs="Times New Roman"/>
        </w:rPr>
        <w:t xml:space="preserve"> монетн</w:t>
      </w:r>
      <w:r w:rsidR="00A33265">
        <w:rPr>
          <w:rFonts w:cs="Times New Roman"/>
        </w:rPr>
        <w:t>ого</w:t>
      </w:r>
      <w:r w:rsidR="00A33265" w:rsidRPr="009065BE">
        <w:rPr>
          <w:rFonts w:cs="Times New Roman"/>
        </w:rPr>
        <w:t xml:space="preserve"> двор</w:t>
      </w:r>
      <w:r w:rsidR="00A33265">
        <w:rPr>
          <w:rFonts w:cs="Times New Roman"/>
        </w:rPr>
        <w:t xml:space="preserve">а </w:t>
      </w:r>
      <w:proofErr w:type="spellStart"/>
      <w:r w:rsidR="00A33265" w:rsidRPr="009065BE">
        <w:rPr>
          <w:rFonts w:cs="Times New Roman"/>
        </w:rPr>
        <w:t>Саулюс</w:t>
      </w:r>
      <w:proofErr w:type="spellEnd"/>
      <w:r w:rsidR="00A33265" w:rsidRPr="009065BE">
        <w:rPr>
          <w:rFonts w:cs="Times New Roman"/>
        </w:rPr>
        <w:t xml:space="preserve"> </w:t>
      </w:r>
      <w:proofErr w:type="spellStart"/>
      <w:r w:rsidR="00A33265" w:rsidRPr="009065BE">
        <w:rPr>
          <w:rFonts w:cs="Times New Roman"/>
        </w:rPr>
        <w:t>Вайтекунас</w:t>
      </w:r>
      <w:proofErr w:type="spellEnd"/>
      <w:r w:rsidR="00A33265">
        <w:rPr>
          <w:rFonts w:cs="Times New Roman"/>
        </w:rPr>
        <w:t>.</w:t>
      </w:r>
    </w:p>
    <w:p w:rsidR="00C81CB9" w:rsidRDefault="00C81CB9" w:rsidP="005011E3">
      <w:pPr>
        <w:spacing w:after="120"/>
        <w:ind w:firstLine="708"/>
        <w:jc w:val="both"/>
        <w:rPr>
          <w:rFonts w:cs="Times New Roman"/>
        </w:rPr>
      </w:pPr>
      <w:r w:rsidRPr="0016748B">
        <w:rPr>
          <w:rFonts w:cs="Times New Roman"/>
        </w:rPr>
        <w:t xml:space="preserve">Оливер </w:t>
      </w:r>
      <w:proofErr w:type="spellStart"/>
      <w:r w:rsidRPr="0016748B">
        <w:rPr>
          <w:rFonts w:cs="Times New Roman"/>
        </w:rPr>
        <w:t>Юнггерр</w:t>
      </w:r>
      <w:proofErr w:type="spellEnd"/>
      <w:r>
        <w:rPr>
          <w:rFonts w:cs="Times New Roman"/>
        </w:rPr>
        <w:t xml:space="preserve">, </w:t>
      </w:r>
      <w:r w:rsidR="0081595B">
        <w:rPr>
          <w:rFonts w:cs="Times New Roman"/>
        </w:rPr>
        <w:t xml:space="preserve">руководитель немецкой </w:t>
      </w:r>
      <w:r w:rsidRPr="0016748B">
        <w:rPr>
          <w:rFonts w:cs="Times New Roman"/>
        </w:rPr>
        <w:t>компании</w:t>
      </w:r>
      <w:r w:rsidR="0081595B">
        <w:rPr>
          <w:rFonts w:cs="Times New Roman"/>
        </w:rPr>
        <w:t xml:space="preserve"> </w:t>
      </w:r>
      <w:proofErr w:type="spellStart"/>
      <w:r w:rsidRPr="00A234B8">
        <w:rPr>
          <w:rFonts w:cs="Times New Roman"/>
        </w:rPr>
        <w:t>Numiscom</w:t>
      </w:r>
      <w:proofErr w:type="spellEnd"/>
      <w:r w:rsidRPr="00A234B8">
        <w:rPr>
          <w:rFonts w:cs="Times New Roman"/>
        </w:rPr>
        <w:t xml:space="preserve"> </w:t>
      </w:r>
      <w:proofErr w:type="spellStart"/>
      <w:r w:rsidRPr="00A234B8">
        <w:rPr>
          <w:rFonts w:cs="Times New Roman"/>
        </w:rPr>
        <w:t>GmbH</w:t>
      </w:r>
      <w:proofErr w:type="spellEnd"/>
      <w:r w:rsidRPr="00A234B8">
        <w:rPr>
          <w:rFonts w:cs="Times New Roman"/>
        </w:rPr>
        <w:t xml:space="preserve"> &amp; </w:t>
      </w:r>
      <w:proofErr w:type="spellStart"/>
      <w:r w:rsidRPr="00A234B8">
        <w:rPr>
          <w:rFonts w:cs="Times New Roman"/>
        </w:rPr>
        <w:t>Co</w:t>
      </w:r>
      <w:proofErr w:type="spellEnd"/>
      <w:r w:rsidRPr="00A234B8">
        <w:rPr>
          <w:rFonts w:cs="Times New Roman"/>
        </w:rPr>
        <w:t xml:space="preserve"> KG</w:t>
      </w:r>
      <w:r w:rsidRPr="0016748B">
        <w:rPr>
          <w:rFonts w:cs="Times New Roman"/>
        </w:rPr>
        <w:t xml:space="preserve">, </w:t>
      </w:r>
      <w:r w:rsidR="00E13EC4">
        <w:rPr>
          <w:rFonts w:cs="Times New Roman"/>
        </w:rPr>
        <w:t xml:space="preserve">поведает о </w:t>
      </w:r>
      <w:r w:rsidR="00AC14A5">
        <w:rPr>
          <w:rFonts w:cs="Times New Roman"/>
        </w:rPr>
        <w:t>н</w:t>
      </w:r>
      <w:r w:rsidR="0014571A" w:rsidRPr="0016748B">
        <w:rPr>
          <w:rFonts w:cs="Times New Roman"/>
        </w:rPr>
        <w:t>овы</w:t>
      </w:r>
      <w:r w:rsidR="00E13EC4">
        <w:rPr>
          <w:rFonts w:cs="Times New Roman"/>
        </w:rPr>
        <w:t>х</w:t>
      </w:r>
      <w:r w:rsidR="0014571A" w:rsidRPr="0016748B">
        <w:rPr>
          <w:rFonts w:cs="Times New Roman"/>
        </w:rPr>
        <w:t xml:space="preserve"> тенденци</w:t>
      </w:r>
      <w:r w:rsidR="00E13EC4">
        <w:rPr>
          <w:rFonts w:cs="Times New Roman"/>
        </w:rPr>
        <w:t>ях</w:t>
      </w:r>
      <w:r w:rsidR="0014571A" w:rsidRPr="0016748B">
        <w:rPr>
          <w:rFonts w:cs="Times New Roman"/>
        </w:rPr>
        <w:t xml:space="preserve"> и технологи</w:t>
      </w:r>
      <w:r w:rsidR="00E13EC4">
        <w:rPr>
          <w:rFonts w:cs="Times New Roman"/>
        </w:rPr>
        <w:t>ях</w:t>
      </w:r>
      <w:r w:rsidR="0014571A" w:rsidRPr="0016748B">
        <w:rPr>
          <w:rFonts w:cs="Times New Roman"/>
        </w:rPr>
        <w:t xml:space="preserve"> для памятных монет</w:t>
      </w:r>
      <w:r w:rsidR="00AC14A5">
        <w:rPr>
          <w:rFonts w:cs="Times New Roman"/>
        </w:rPr>
        <w:t>.</w:t>
      </w:r>
    </w:p>
    <w:p w:rsidR="00853846" w:rsidRPr="00853846" w:rsidRDefault="00853846" w:rsidP="005011E3">
      <w:pPr>
        <w:spacing w:after="120"/>
        <w:ind w:firstLine="708"/>
        <w:jc w:val="both"/>
        <w:rPr>
          <w:rFonts w:cs="Times New Roman"/>
        </w:rPr>
      </w:pPr>
      <w:r>
        <w:rPr>
          <w:rFonts w:cs="Times New Roman"/>
        </w:rPr>
        <w:t>Современные э</w:t>
      </w:r>
      <w:r w:rsidRPr="00670D15">
        <w:rPr>
          <w:rFonts w:cs="Times New Roman"/>
        </w:rPr>
        <w:t>кономически эффективные средства защиты разменных монет</w:t>
      </w:r>
      <w:r>
        <w:rPr>
          <w:rFonts w:cs="Times New Roman"/>
        </w:rPr>
        <w:t xml:space="preserve"> представит </w:t>
      </w:r>
      <w:r w:rsidRPr="00670D15">
        <w:rPr>
          <w:rFonts w:cs="Times New Roman"/>
        </w:rPr>
        <w:t xml:space="preserve">Марат </w:t>
      </w:r>
      <w:proofErr w:type="spellStart"/>
      <w:r w:rsidRPr="00670D15">
        <w:rPr>
          <w:rFonts w:cs="Times New Roman"/>
        </w:rPr>
        <w:t>Кетлер</w:t>
      </w:r>
      <w:proofErr w:type="spellEnd"/>
      <w:r>
        <w:rPr>
          <w:rFonts w:cs="Times New Roman"/>
        </w:rPr>
        <w:t>, э</w:t>
      </w:r>
      <w:r w:rsidRPr="00670D15">
        <w:rPr>
          <w:rFonts w:cs="Times New Roman"/>
        </w:rPr>
        <w:t>ксклюзивный представитель</w:t>
      </w:r>
      <w:r>
        <w:rPr>
          <w:rFonts w:cs="Times New Roman"/>
        </w:rPr>
        <w:t xml:space="preserve"> компании </w:t>
      </w:r>
      <w:proofErr w:type="spellStart"/>
      <w:r w:rsidRPr="00F62C0E">
        <w:rPr>
          <w:rFonts w:cs="Times New Roman"/>
        </w:rPr>
        <w:t>Jarden</w:t>
      </w:r>
      <w:proofErr w:type="spellEnd"/>
      <w:r w:rsidRPr="00F62C0E">
        <w:rPr>
          <w:rFonts w:cs="Times New Roman"/>
        </w:rPr>
        <w:t xml:space="preserve"> </w:t>
      </w:r>
      <w:proofErr w:type="spellStart"/>
      <w:r w:rsidRPr="00F62C0E">
        <w:rPr>
          <w:rFonts w:cs="Times New Roman"/>
        </w:rPr>
        <w:t>Zinc</w:t>
      </w:r>
      <w:proofErr w:type="spellEnd"/>
      <w:r w:rsidRPr="00F62C0E">
        <w:rPr>
          <w:rFonts w:cs="Times New Roman"/>
        </w:rPr>
        <w:t xml:space="preserve"> </w:t>
      </w:r>
      <w:proofErr w:type="spellStart"/>
      <w:r w:rsidRPr="00F62C0E">
        <w:rPr>
          <w:rFonts w:cs="Times New Roman"/>
        </w:rPr>
        <w:t>Products</w:t>
      </w:r>
      <w:proofErr w:type="spellEnd"/>
      <w:r w:rsidRPr="00670D15">
        <w:rPr>
          <w:rFonts w:cs="Times New Roman"/>
        </w:rPr>
        <w:t xml:space="preserve"> </w:t>
      </w:r>
      <w:r>
        <w:rPr>
          <w:rFonts w:cs="Times New Roman"/>
        </w:rPr>
        <w:t>(</w:t>
      </w:r>
      <w:r w:rsidRPr="00670D15">
        <w:rPr>
          <w:rFonts w:cs="Times New Roman"/>
        </w:rPr>
        <w:t>США</w:t>
      </w:r>
      <w:r>
        <w:rPr>
          <w:rFonts w:cs="Times New Roman"/>
        </w:rPr>
        <w:t xml:space="preserve">). </w:t>
      </w:r>
      <w:r w:rsidRPr="00853846">
        <w:rPr>
          <w:rFonts w:cs="Times New Roman"/>
        </w:rPr>
        <w:t>Старший менеджер по развитию дилеров и клиентов</w:t>
      </w:r>
      <w:r>
        <w:rPr>
          <w:rFonts w:cs="Times New Roman"/>
        </w:rPr>
        <w:t xml:space="preserve"> </w:t>
      </w:r>
      <w:r w:rsidR="00154EF2">
        <w:rPr>
          <w:rFonts w:cs="Times New Roman"/>
        </w:rPr>
        <w:t xml:space="preserve">российской </w:t>
      </w:r>
      <w:r>
        <w:rPr>
          <w:rFonts w:cs="Times New Roman"/>
        </w:rPr>
        <w:t xml:space="preserve">компании </w:t>
      </w:r>
      <w:r w:rsidRPr="00853846">
        <w:rPr>
          <w:rFonts w:cs="Times New Roman"/>
        </w:rPr>
        <w:t>«АСК-РЕНТГЕН»</w:t>
      </w:r>
      <w:r w:rsidR="00885B8B">
        <w:rPr>
          <w:rFonts w:cs="Times New Roman"/>
        </w:rPr>
        <w:t xml:space="preserve"> </w:t>
      </w:r>
      <w:r w:rsidR="00885B8B" w:rsidRPr="00853846">
        <w:rPr>
          <w:rFonts w:cs="Times New Roman"/>
        </w:rPr>
        <w:t xml:space="preserve">Алексей </w:t>
      </w:r>
      <w:proofErr w:type="spellStart"/>
      <w:r w:rsidR="00885B8B" w:rsidRPr="00853846">
        <w:rPr>
          <w:rFonts w:cs="Times New Roman"/>
        </w:rPr>
        <w:t>Петришин</w:t>
      </w:r>
      <w:proofErr w:type="spellEnd"/>
      <w:r>
        <w:rPr>
          <w:rFonts w:cs="Times New Roman"/>
        </w:rPr>
        <w:t xml:space="preserve"> </w:t>
      </w:r>
      <w:r w:rsidR="00E13EC4">
        <w:rPr>
          <w:rFonts w:cs="Times New Roman"/>
        </w:rPr>
        <w:t>продемонстрирует</w:t>
      </w:r>
      <w:r>
        <w:rPr>
          <w:rFonts w:cs="Times New Roman"/>
        </w:rPr>
        <w:t xml:space="preserve">, каким образом </w:t>
      </w:r>
      <w:r w:rsidR="002D44E5">
        <w:rPr>
          <w:rFonts w:cs="Times New Roman"/>
        </w:rPr>
        <w:t xml:space="preserve">с помощью </w:t>
      </w:r>
      <w:r w:rsidR="00885B8B" w:rsidRPr="00853846">
        <w:rPr>
          <w:rFonts w:cs="Times New Roman"/>
        </w:rPr>
        <w:t>измерени</w:t>
      </w:r>
      <w:r w:rsidR="002D44E5">
        <w:rPr>
          <w:rFonts w:cs="Times New Roman"/>
        </w:rPr>
        <w:t>я</w:t>
      </w:r>
      <w:r w:rsidR="00885B8B" w:rsidRPr="00853846">
        <w:rPr>
          <w:rFonts w:cs="Times New Roman"/>
        </w:rPr>
        <w:t xml:space="preserve"> электропроводимости </w:t>
      </w:r>
      <w:r>
        <w:rPr>
          <w:rFonts w:cs="Times New Roman"/>
        </w:rPr>
        <w:t>можно в</w:t>
      </w:r>
      <w:r w:rsidRPr="00853846">
        <w:rPr>
          <w:rFonts w:cs="Times New Roman"/>
        </w:rPr>
        <w:t>ыяв</w:t>
      </w:r>
      <w:r>
        <w:rPr>
          <w:rFonts w:cs="Times New Roman"/>
        </w:rPr>
        <w:t xml:space="preserve">ить </w:t>
      </w:r>
      <w:r w:rsidRPr="00853846">
        <w:rPr>
          <w:rFonts w:cs="Times New Roman"/>
        </w:rPr>
        <w:t>поддельны</w:t>
      </w:r>
      <w:r w:rsidR="00885B8B">
        <w:rPr>
          <w:rFonts w:cs="Times New Roman"/>
        </w:rPr>
        <w:t>е</w:t>
      </w:r>
      <w:r w:rsidRPr="00853846">
        <w:rPr>
          <w:rFonts w:cs="Times New Roman"/>
        </w:rPr>
        <w:t xml:space="preserve"> монет</w:t>
      </w:r>
      <w:r w:rsidR="00885B8B">
        <w:rPr>
          <w:rFonts w:cs="Times New Roman"/>
        </w:rPr>
        <w:t>ы</w:t>
      </w:r>
      <w:r w:rsidRPr="00853846">
        <w:rPr>
          <w:rFonts w:cs="Times New Roman"/>
        </w:rPr>
        <w:t xml:space="preserve"> и слитк</w:t>
      </w:r>
      <w:r w:rsidR="00885B8B">
        <w:rPr>
          <w:rFonts w:cs="Times New Roman"/>
        </w:rPr>
        <w:t>и</w:t>
      </w:r>
      <w:r w:rsidRPr="00853846">
        <w:rPr>
          <w:rFonts w:cs="Times New Roman"/>
        </w:rPr>
        <w:t xml:space="preserve"> из драгоценных металлов</w:t>
      </w:r>
      <w:r w:rsidR="00B522D4">
        <w:rPr>
          <w:rFonts w:cs="Times New Roman"/>
        </w:rPr>
        <w:t>.</w:t>
      </w:r>
    </w:p>
    <w:p w:rsidR="00A52171" w:rsidRPr="00830F70" w:rsidRDefault="00A52171" w:rsidP="005011E3">
      <w:pPr>
        <w:pStyle w:val="1"/>
        <w:spacing w:before="0" w:after="0" w:line="276" w:lineRule="auto"/>
        <w:ind w:firstLine="708"/>
        <w:jc w:val="both"/>
      </w:pPr>
      <w:proofErr w:type="gramStart"/>
      <w:r w:rsidRPr="00830F70">
        <w:rPr>
          <w:b/>
        </w:rPr>
        <w:t>Адрес COINS-201</w:t>
      </w:r>
      <w:r>
        <w:rPr>
          <w:b/>
          <w:lang w:val="ro-RO"/>
        </w:rPr>
        <w:t>7</w:t>
      </w:r>
      <w:r w:rsidRPr="00830F70">
        <w:rPr>
          <w:b/>
        </w:rPr>
        <w:t xml:space="preserve">: </w:t>
      </w:r>
      <w:r w:rsidRPr="00830F70">
        <w:t>г. Москва, пл. Европы, д. 2, - гостиница «</w:t>
      </w:r>
      <w:proofErr w:type="spellStart"/>
      <w:r w:rsidRPr="00830F70">
        <w:t>Рэдиссон</w:t>
      </w:r>
      <w:proofErr w:type="spellEnd"/>
      <w:r w:rsidRPr="00830F70">
        <w:t xml:space="preserve"> Славянская» (200 метров от ст. м. «Киевская»).</w:t>
      </w:r>
      <w:proofErr w:type="gramEnd"/>
    </w:p>
    <w:p w:rsidR="00D56849" w:rsidRDefault="00495B17" w:rsidP="005011E3">
      <w:pPr>
        <w:spacing w:after="0"/>
        <w:ind w:firstLine="708"/>
        <w:jc w:val="both"/>
        <w:rPr>
          <w:rFonts w:cs="Times New Roman"/>
          <w:b/>
          <w:szCs w:val="24"/>
        </w:rPr>
      </w:pPr>
      <w:r w:rsidRPr="00B72AB2">
        <w:rPr>
          <w:rFonts w:cs="Times New Roman"/>
          <w:b/>
          <w:szCs w:val="24"/>
        </w:rPr>
        <w:t>За дополни</w:t>
      </w:r>
      <w:r>
        <w:rPr>
          <w:rFonts w:cs="Times New Roman"/>
          <w:b/>
          <w:szCs w:val="24"/>
        </w:rPr>
        <w:t xml:space="preserve">тельной информацией </w:t>
      </w:r>
      <w:r w:rsidRPr="00B72AB2">
        <w:rPr>
          <w:rFonts w:cs="Times New Roman"/>
          <w:b/>
          <w:szCs w:val="24"/>
        </w:rPr>
        <w:t>обращайтесь в оргкомитет</w:t>
      </w:r>
      <w:r w:rsidR="007970AF" w:rsidRPr="007970AF">
        <w:rPr>
          <w:rFonts w:cs="Times New Roman"/>
          <w:b/>
          <w:szCs w:val="24"/>
        </w:rPr>
        <w:t xml:space="preserve"> </w:t>
      </w:r>
      <w:r w:rsidR="007970AF" w:rsidRPr="00830F70">
        <w:rPr>
          <w:b/>
        </w:rPr>
        <w:t>COINS-201</w:t>
      </w:r>
      <w:r w:rsidR="007970AF">
        <w:rPr>
          <w:b/>
          <w:lang w:val="ro-RO"/>
        </w:rPr>
        <w:t>7</w:t>
      </w:r>
      <w:r w:rsidRPr="00B72AB2">
        <w:rPr>
          <w:rFonts w:cs="Times New Roman"/>
          <w:b/>
          <w:szCs w:val="24"/>
        </w:rPr>
        <w:t>:</w:t>
      </w:r>
    </w:p>
    <w:p w:rsidR="00D56849" w:rsidRPr="00E03AE7" w:rsidRDefault="00D56849" w:rsidP="005011E3">
      <w:pPr>
        <w:spacing w:after="0"/>
        <w:ind w:firstLine="708"/>
        <w:jc w:val="both"/>
        <w:rPr>
          <w:rFonts w:cs="Times New Roman"/>
          <w:szCs w:val="24"/>
        </w:rPr>
      </w:pPr>
      <w:r w:rsidRPr="00E03AE7">
        <w:rPr>
          <w:rFonts w:cs="Times New Roman"/>
          <w:b/>
          <w:szCs w:val="24"/>
          <w:lang w:val="en-US"/>
        </w:rPr>
        <w:t xml:space="preserve">• </w:t>
      </w:r>
      <w:r w:rsidR="00495B17" w:rsidRPr="00B72AB2">
        <w:rPr>
          <w:rFonts w:cs="Times New Roman"/>
          <w:szCs w:val="24"/>
        </w:rPr>
        <w:t>тел</w:t>
      </w:r>
      <w:r w:rsidR="00495B17" w:rsidRPr="00E03AE7">
        <w:rPr>
          <w:rFonts w:cs="Times New Roman"/>
          <w:szCs w:val="24"/>
          <w:lang w:val="en-US"/>
        </w:rPr>
        <w:t>: (</w:t>
      </w:r>
      <w:r w:rsidR="00DA0F40" w:rsidRPr="00E03AE7">
        <w:rPr>
          <w:rFonts w:cs="Times New Roman"/>
          <w:szCs w:val="24"/>
          <w:lang w:val="en-US"/>
        </w:rPr>
        <w:t>495</w:t>
      </w:r>
      <w:r w:rsidR="00495B17" w:rsidRPr="00E03AE7">
        <w:rPr>
          <w:rFonts w:cs="Times New Roman"/>
          <w:szCs w:val="24"/>
          <w:lang w:val="en-US"/>
        </w:rPr>
        <w:t>)</w:t>
      </w:r>
      <w:r w:rsidR="00DA0F40" w:rsidRPr="00E03AE7">
        <w:rPr>
          <w:rFonts w:cs="Times New Roman"/>
          <w:szCs w:val="24"/>
          <w:lang w:val="en-US"/>
        </w:rPr>
        <w:t xml:space="preserve"> 128-89-05</w:t>
      </w:r>
    </w:p>
    <w:p w:rsidR="00D56849" w:rsidRPr="00E03AE7" w:rsidRDefault="00D56849" w:rsidP="005011E3">
      <w:pPr>
        <w:spacing w:after="0"/>
        <w:ind w:firstLine="708"/>
        <w:jc w:val="both"/>
        <w:rPr>
          <w:rFonts w:cs="Times New Roman"/>
          <w:szCs w:val="24"/>
          <w:lang w:val="en-US"/>
        </w:rPr>
      </w:pPr>
      <w:r w:rsidRPr="00E03AE7">
        <w:rPr>
          <w:rFonts w:cs="Times New Roman"/>
          <w:b/>
          <w:szCs w:val="24"/>
          <w:lang w:val="en-US"/>
        </w:rPr>
        <w:t xml:space="preserve">• </w:t>
      </w:r>
      <w:proofErr w:type="gramStart"/>
      <w:r w:rsidR="00495B17" w:rsidRPr="00B72AB2">
        <w:rPr>
          <w:rFonts w:cs="Times New Roman"/>
          <w:szCs w:val="24"/>
          <w:lang w:val="en-US"/>
        </w:rPr>
        <w:t>e</w:t>
      </w:r>
      <w:r w:rsidR="00495B17" w:rsidRPr="00E03AE7">
        <w:rPr>
          <w:rFonts w:cs="Times New Roman"/>
          <w:szCs w:val="24"/>
          <w:lang w:val="en-US"/>
        </w:rPr>
        <w:t>-</w:t>
      </w:r>
      <w:r w:rsidR="00495B17" w:rsidRPr="00B72AB2">
        <w:rPr>
          <w:rFonts w:cs="Times New Roman"/>
          <w:szCs w:val="24"/>
          <w:lang w:val="en-US"/>
        </w:rPr>
        <w:t>mail</w:t>
      </w:r>
      <w:proofErr w:type="gramEnd"/>
      <w:r w:rsidR="00495B17" w:rsidRPr="00E03AE7">
        <w:rPr>
          <w:rFonts w:cs="Times New Roman"/>
          <w:szCs w:val="24"/>
          <w:lang w:val="en-US"/>
        </w:rPr>
        <w:t xml:space="preserve">: </w:t>
      </w:r>
      <w:hyperlink r:id="rId5" w:history="1">
        <w:r w:rsidR="00495B17" w:rsidRPr="00B72AB2">
          <w:rPr>
            <w:rStyle w:val="a3"/>
            <w:rFonts w:cs="Times New Roman"/>
            <w:szCs w:val="24"/>
            <w:lang w:val="en-US"/>
          </w:rPr>
          <w:t>info</w:t>
        </w:r>
        <w:r w:rsidR="00495B17" w:rsidRPr="00E03AE7">
          <w:rPr>
            <w:rStyle w:val="a3"/>
            <w:rFonts w:cs="Times New Roman"/>
            <w:szCs w:val="24"/>
            <w:lang w:val="en-US"/>
          </w:rPr>
          <w:t>@</w:t>
        </w:r>
        <w:r w:rsidR="00495B17" w:rsidRPr="00B72AB2">
          <w:rPr>
            <w:rStyle w:val="a3"/>
            <w:rFonts w:cs="Times New Roman"/>
            <w:szCs w:val="24"/>
            <w:lang w:val="en-US"/>
          </w:rPr>
          <w:t>watermark</w:t>
        </w:r>
        <w:r w:rsidR="00495B17" w:rsidRPr="00E03AE7">
          <w:rPr>
            <w:rStyle w:val="a3"/>
            <w:rFonts w:cs="Times New Roman"/>
            <w:szCs w:val="24"/>
            <w:lang w:val="en-US"/>
          </w:rPr>
          <w:t>.</w:t>
        </w:r>
        <w:r w:rsidR="00495B17" w:rsidRPr="00B72AB2">
          <w:rPr>
            <w:rStyle w:val="a3"/>
            <w:rFonts w:cs="Times New Roman"/>
            <w:szCs w:val="24"/>
            <w:lang w:val="en-US"/>
          </w:rPr>
          <w:t>ru</w:t>
        </w:r>
      </w:hyperlink>
    </w:p>
    <w:p w:rsidR="00D56849" w:rsidRPr="00E03AE7" w:rsidRDefault="00D56849" w:rsidP="005011E3">
      <w:pPr>
        <w:spacing w:after="0"/>
        <w:ind w:firstLine="708"/>
        <w:jc w:val="both"/>
      </w:pPr>
      <w:r w:rsidRPr="00E03AE7">
        <w:rPr>
          <w:rFonts w:cs="Times New Roman"/>
          <w:b/>
          <w:szCs w:val="24"/>
        </w:rPr>
        <w:t xml:space="preserve">• </w:t>
      </w:r>
      <w:hyperlink r:id="rId6" w:history="1">
        <w:r w:rsidR="00495B17" w:rsidRPr="00C83B1F">
          <w:rPr>
            <w:rStyle w:val="a3"/>
            <w:szCs w:val="24"/>
            <w:lang w:val="en-US"/>
          </w:rPr>
          <w:t>www</w:t>
        </w:r>
        <w:r w:rsidR="00495B17" w:rsidRPr="00E03AE7">
          <w:rPr>
            <w:rStyle w:val="a3"/>
            <w:szCs w:val="24"/>
          </w:rPr>
          <w:t>.</w:t>
        </w:r>
        <w:proofErr w:type="spellStart"/>
        <w:r w:rsidR="00495B17" w:rsidRPr="00C83B1F">
          <w:rPr>
            <w:rStyle w:val="a3"/>
            <w:szCs w:val="24"/>
            <w:lang w:val="en-US"/>
          </w:rPr>
          <w:t>coinconference</w:t>
        </w:r>
        <w:proofErr w:type="spellEnd"/>
        <w:r w:rsidR="00495B17" w:rsidRPr="00E03AE7">
          <w:rPr>
            <w:rStyle w:val="a3"/>
            <w:szCs w:val="24"/>
          </w:rPr>
          <w:t>.</w:t>
        </w:r>
        <w:r w:rsidR="00495B17" w:rsidRPr="00C83B1F">
          <w:rPr>
            <w:rStyle w:val="a3"/>
            <w:szCs w:val="24"/>
            <w:lang w:val="en-US"/>
          </w:rPr>
          <w:t>com</w:t>
        </w:r>
      </w:hyperlink>
    </w:p>
    <w:p w:rsidR="00654CCA" w:rsidRDefault="00D56849" w:rsidP="005011E3">
      <w:pPr>
        <w:spacing w:after="0"/>
        <w:ind w:firstLine="708"/>
        <w:jc w:val="both"/>
      </w:pPr>
      <w:r>
        <w:rPr>
          <w:rFonts w:cs="Times New Roman"/>
          <w:b/>
          <w:szCs w:val="24"/>
        </w:rPr>
        <w:t>•</w:t>
      </w:r>
      <w:r w:rsidRPr="00D56849">
        <w:rPr>
          <w:rFonts w:cs="Times New Roman"/>
          <w:b/>
          <w:szCs w:val="24"/>
        </w:rPr>
        <w:t xml:space="preserve"> </w:t>
      </w:r>
      <w:hyperlink r:id="rId7" w:history="1">
        <w:r w:rsidR="00E06EA8" w:rsidRPr="00B91C19">
          <w:rPr>
            <w:rStyle w:val="a3"/>
            <w:lang w:val="en-US"/>
          </w:rPr>
          <w:t>www</w:t>
        </w:r>
        <w:r w:rsidR="00E06EA8" w:rsidRPr="00B91C19">
          <w:rPr>
            <w:rStyle w:val="a3"/>
            <w:lang w:val="ro-RO"/>
          </w:rPr>
          <w:t>.</w:t>
        </w:r>
        <w:r w:rsidR="00E06EA8" w:rsidRPr="00B91C19">
          <w:rPr>
            <w:rStyle w:val="a3"/>
          </w:rPr>
          <w:t>coinsshow.ru</w:t>
        </w:r>
      </w:hyperlink>
      <w:r w:rsidR="00E06EA8">
        <w:t xml:space="preserve"> </w:t>
      </w:r>
      <w:r w:rsidR="00E06EA8" w:rsidRPr="00D56849">
        <w:rPr>
          <w:i/>
        </w:rPr>
        <w:t>(п</w:t>
      </w:r>
      <w:r w:rsidR="00E9691C" w:rsidRPr="00D56849">
        <w:rPr>
          <w:i/>
          <w:szCs w:val="24"/>
        </w:rPr>
        <w:t>олучить билет на выставку</w:t>
      </w:r>
      <w:r w:rsidR="00E06EA8" w:rsidRPr="00D56849">
        <w:rPr>
          <w:i/>
          <w:szCs w:val="24"/>
        </w:rPr>
        <w:t>)</w:t>
      </w:r>
      <w:r w:rsidR="00E06EA8">
        <w:rPr>
          <w:szCs w:val="24"/>
        </w:rPr>
        <w:t>.</w:t>
      </w:r>
    </w:p>
    <w:sectPr w:rsidR="00654CCA" w:rsidSect="00E36466">
      <w:pgSz w:w="11906" w:h="16838"/>
      <w:pgMar w:top="1134" w:right="850" w:bottom="1134" w:left="1701" w:header="720" w:footer="720" w:gutter="0"/>
      <w:cols w:space="72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font156">
    <w:altName w:val="Times New Roman"/>
    <w:charset w:val="01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NjI1NLI0NjU2NrdU0lEKTi0uzszPAykwrAUAQJ/UVSwAAAA="/>
  </w:docVars>
  <w:rsids>
    <w:rsidRoot w:val="004D701E"/>
    <w:rsid w:val="000009D9"/>
    <w:rsid w:val="000100D5"/>
    <w:rsid w:val="000330DF"/>
    <w:rsid w:val="00042E22"/>
    <w:rsid w:val="00043A70"/>
    <w:rsid w:val="0006740C"/>
    <w:rsid w:val="000801DE"/>
    <w:rsid w:val="00086796"/>
    <w:rsid w:val="00090AE7"/>
    <w:rsid w:val="000F2B12"/>
    <w:rsid w:val="0011755C"/>
    <w:rsid w:val="0014571A"/>
    <w:rsid w:val="00154EF2"/>
    <w:rsid w:val="001622E4"/>
    <w:rsid w:val="0016748B"/>
    <w:rsid w:val="0017599E"/>
    <w:rsid w:val="001A6883"/>
    <w:rsid w:val="001A765F"/>
    <w:rsid w:val="001B48CD"/>
    <w:rsid w:val="001C74AB"/>
    <w:rsid w:val="001D2E56"/>
    <w:rsid w:val="001D418D"/>
    <w:rsid w:val="001E5C8D"/>
    <w:rsid w:val="002149E5"/>
    <w:rsid w:val="00220163"/>
    <w:rsid w:val="00225911"/>
    <w:rsid w:val="00230D5C"/>
    <w:rsid w:val="002327C3"/>
    <w:rsid w:val="0024102F"/>
    <w:rsid w:val="002912F8"/>
    <w:rsid w:val="002A2FDF"/>
    <w:rsid w:val="002C273B"/>
    <w:rsid w:val="002C68FA"/>
    <w:rsid w:val="002C7243"/>
    <w:rsid w:val="002D44E5"/>
    <w:rsid w:val="002E09B4"/>
    <w:rsid w:val="002E5A5B"/>
    <w:rsid w:val="0034382E"/>
    <w:rsid w:val="0035211C"/>
    <w:rsid w:val="00372AD1"/>
    <w:rsid w:val="00387152"/>
    <w:rsid w:val="00393B4C"/>
    <w:rsid w:val="003E1121"/>
    <w:rsid w:val="003F0A11"/>
    <w:rsid w:val="00402BE2"/>
    <w:rsid w:val="00404C38"/>
    <w:rsid w:val="004068C8"/>
    <w:rsid w:val="004073FD"/>
    <w:rsid w:val="0041296D"/>
    <w:rsid w:val="00415F27"/>
    <w:rsid w:val="0042609C"/>
    <w:rsid w:val="004262FF"/>
    <w:rsid w:val="004366A2"/>
    <w:rsid w:val="004366FD"/>
    <w:rsid w:val="00475716"/>
    <w:rsid w:val="00495B17"/>
    <w:rsid w:val="004D701E"/>
    <w:rsid w:val="004D7701"/>
    <w:rsid w:val="004E330F"/>
    <w:rsid w:val="005011E3"/>
    <w:rsid w:val="00527453"/>
    <w:rsid w:val="005374A2"/>
    <w:rsid w:val="005412C2"/>
    <w:rsid w:val="00546926"/>
    <w:rsid w:val="00552F74"/>
    <w:rsid w:val="00572AE9"/>
    <w:rsid w:val="00580591"/>
    <w:rsid w:val="005A0507"/>
    <w:rsid w:val="005B18DA"/>
    <w:rsid w:val="005C043F"/>
    <w:rsid w:val="005C3813"/>
    <w:rsid w:val="005F051A"/>
    <w:rsid w:val="00617CFD"/>
    <w:rsid w:val="00627E05"/>
    <w:rsid w:val="0063010A"/>
    <w:rsid w:val="00637734"/>
    <w:rsid w:val="006424D6"/>
    <w:rsid w:val="00645A55"/>
    <w:rsid w:val="00663BDE"/>
    <w:rsid w:val="00670D15"/>
    <w:rsid w:val="006831D3"/>
    <w:rsid w:val="00684443"/>
    <w:rsid w:val="006850B7"/>
    <w:rsid w:val="006916A4"/>
    <w:rsid w:val="00696E44"/>
    <w:rsid w:val="006A724F"/>
    <w:rsid w:val="006C2C23"/>
    <w:rsid w:val="00717E4B"/>
    <w:rsid w:val="007262C6"/>
    <w:rsid w:val="007327A6"/>
    <w:rsid w:val="00762646"/>
    <w:rsid w:val="00774DB5"/>
    <w:rsid w:val="007970AF"/>
    <w:rsid w:val="007B73D4"/>
    <w:rsid w:val="007E1CFE"/>
    <w:rsid w:val="008070FD"/>
    <w:rsid w:val="0081595B"/>
    <w:rsid w:val="00853846"/>
    <w:rsid w:val="00880E2B"/>
    <w:rsid w:val="00885B8B"/>
    <w:rsid w:val="00890717"/>
    <w:rsid w:val="008A31E9"/>
    <w:rsid w:val="008D7EF3"/>
    <w:rsid w:val="009065BE"/>
    <w:rsid w:val="00907969"/>
    <w:rsid w:val="00910097"/>
    <w:rsid w:val="00915B54"/>
    <w:rsid w:val="009369E1"/>
    <w:rsid w:val="009643D7"/>
    <w:rsid w:val="00985289"/>
    <w:rsid w:val="009A5FA2"/>
    <w:rsid w:val="009B0771"/>
    <w:rsid w:val="009B1DEB"/>
    <w:rsid w:val="009B72C7"/>
    <w:rsid w:val="009C554B"/>
    <w:rsid w:val="009D0E39"/>
    <w:rsid w:val="009E2B43"/>
    <w:rsid w:val="00A03540"/>
    <w:rsid w:val="00A060C1"/>
    <w:rsid w:val="00A234B8"/>
    <w:rsid w:val="00A242B1"/>
    <w:rsid w:val="00A33265"/>
    <w:rsid w:val="00A52171"/>
    <w:rsid w:val="00A735E4"/>
    <w:rsid w:val="00AA10C3"/>
    <w:rsid w:val="00AC14A5"/>
    <w:rsid w:val="00AC2F5B"/>
    <w:rsid w:val="00AD2902"/>
    <w:rsid w:val="00B025F8"/>
    <w:rsid w:val="00B0611B"/>
    <w:rsid w:val="00B1403A"/>
    <w:rsid w:val="00B23D55"/>
    <w:rsid w:val="00B36555"/>
    <w:rsid w:val="00B522D4"/>
    <w:rsid w:val="00B807EC"/>
    <w:rsid w:val="00B928A7"/>
    <w:rsid w:val="00BA3F99"/>
    <w:rsid w:val="00BB0B27"/>
    <w:rsid w:val="00BC6EEE"/>
    <w:rsid w:val="00BD3C71"/>
    <w:rsid w:val="00BE1944"/>
    <w:rsid w:val="00C54944"/>
    <w:rsid w:val="00C71F8B"/>
    <w:rsid w:val="00C81CB9"/>
    <w:rsid w:val="00C9314B"/>
    <w:rsid w:val="00C94BF9"/>
    <w:rsid w:val="00CB24CB"/>
    <w:rsid w:val="00CB585E"/>
    <w:rsid w:val="00CC5E7C"/>
    <w:rsid w:val="00CD46F6"/>
    <w:rsid w:val="00CE35B1"/>
    <w:rsid w:val="00CE58FC"/>
    <w:rsid w:val="00D010AE"/>
    <w:rsid w:val="00D014AC"/>
    <w:rsid w:val="00D040E2"/>
    <w:rsid w:val="00D3529D"/>
    <w:rsid w:val="00D43C63"/>
    <w:rsid w:val="00D5664B"/>
    <w:rsid w:val="00D56849"/>
    <w:rsid w:val="00D604D3"/>
    <w:rsid w:val="00D92087"/>
    <w:rsid w:val="00D97E9D"/>
    <w:rsid w:val="00DA0CE4"/>
    <w:rsid w:val="00DA0F40"/>
    <w:rsid w:val="00DB6D55"/>
    <w:rsid w:val="00DB799F"/>
    <w:rsid w:val="00DD7198"/>
    <w:rsid w:val="00DF02BA"/>
    <w:rsid w:val="00DF0C56"/>
    <w:rsid w:val="00DF77DD"/>
    <w:rsid w:val="00E03AE7"/>
    <w:rsid w:val="00E06EA8"/>
    <w:rsid w:val="00E116F1"/>
    <w:rsid w:val="00E12771"/>
    <w:rsid w:val="00E13EC4"/>
    <w:rsid w:val="00E1726A"/>
    <w:rsid w:val="00E31469"/>
    <w:rsid w:val="00E36466"/>
    <w:rsid w:val="00E70B3E"/>
    <w:rsid w:val="00E95831"/>
    <w:rsid w:val="00E9691C"/>
    <w:rsid w:val="00EC5BD9"/>
    <w:rsid w:val="00EC79DC"/>
    <w:rsid w:val="00F57FC3"/>
    <w:rsid w:val="00F62C0E"/>
    <w:rsid w:val="00F7331E"/>
    <w:rsid w:val="00F84F6A"/>
    <w:rsid w:val="00F85B55"/>
    <w:rsid w:val="00F868E3"/>
    <w:rsid w:val="00F97EB2"/>
    <w:rsid w:val="00FC471F"/>
    <w:rsid w:val="00FD1FEC"/>
    <w:rsid w:val="00FD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2171"/>
    <w:pPr>
      <w:suppressAutoHyphens/>
    </w:pPr>
    <w:rPr>
      <w:rFonts w:ascii="Times New Roman" w:eastAsia="Calibri" w:hAnsi="Times New Roman" w:cs="font156"/>
      <w:kern w:val="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A52171"/>
    <w:rPr>
      <w:color w:val="0000FF"/>
      <w:u w:val="single"/>
    </w:rPr>
  </w:style>
  <w:style w:type="paragraph" w:customStyle="1" w:styleId="1">
    <w:name w:val="Обычный (веб)1"/>
    <w:basedOn w:val="a"/>
    <w:rsid w:val="00A52171"/>
    <w:pPr>
      <w:spacing w:before="280" w:after="280" w:line="240" w:lineRule="auto"/>
    </w:pPr>
    <w:rPr>
      <w:rFonts w:eastAsia="Times New Roman" w:cs="Times New Roman"/>
      <w:szCs w:val="24"/>
      <w:lang w:eastAsia="ru-RU"/>
    </w:rPr>
  </w:style>
  <w:style w:type="paragraph" w:styleId="a4">
    <w:name w:val="Normal (Web)"/>
    <w:basedOn w:val="a"/>
    <w:uiPriority w:val="99"/>
    <w:semiHidden/>
    <w:unhideWhenUsed/>
    <w:rsid w:val="00495B17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:lang w:eastAsia="ru-RU"/>
    </w:rPr>
  </w:style>
  <w:style w:type="paragraph" w:styleId="a5">
    <w:name w:val="Body Text Indent"/>
    <w:basedOn w:val="a"/>
    <w:link w:val="a6"/>
    <w:uiPriority w:val="99"/>
    <w:unhideWhenUsed/>
    <w:rsid w:val="00E03AE7"/>
    <w:pPr>
      <w:spacing w:after="0"/>
      <w:ind w:firstLine="708"/>
      <w:jc w:val="both"/>
    </w:pPr>
  </w:style>
  <w:style w:type="character" w:customStyle="1" w:styleId="a6">
    <w:name w:val="Основной текст с отступом Знак"/>
    <w:basedOn w:val="a0"/>
    <w:link w:val="a5"/>
    <w:uiPriority w:val="99"/>
    <w:rsid w:val="00E03AE7"/>
    <w:rPr>
      <w:rFonts w:ascii="Times New Roman" w:eastAsia="Calibri" w:hAnsi="Times New Roman" w:cs="font156"/>
      <w:kern w:val="1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2171"/>
    <w:pPr>
      <w:suppressAutoHyphens/>
    </w:pPr>
    <w:rPr>
      <w:rFonts w:ascii="Times New Roman" w:eastAsia="Calibri" w:hAnsi="Times New Roman" w:cs="font156"/>
      <w:kern w:val="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A52171"/>
    <w:rPr>
      <w:color w:val="0000FF"/>
      <w:u w:val="single"/>
    </w:rPr>
  </w:style>
  <w:style w:type="paragraph" w:customStyle="1" w:styleId="1">
    <w:name w:val="Обычный (веб)1"/>
    <w:basedOn w:val="a"/>
    <w:rsid w:val="00A52171"/>
    <w:pPr>
      <w:spacing w:before="280" w:after="280" w:line="240" w:lineRule="auto"/>
    </w:pPr>
    <w:rPr>
      <w:rFonts w:eastAsia="Times New Roman" w:cs="Times New Roman"/>
      <w:szCs w:val="24"/>
      <w:lang w:eastAsia="ru-RU"/>
    </w:rPr>
  </w:style>
  <w:style w:type="paragraph" w:styleId="a4">
    <w:name w:val="Normal (Web)"/>
    <w:basedOn w:val="a"/>
    <w:uiPriority w:val="99"/>
    <w:semiHidden/>
    <w:unhideWhenUsed/>
    <w:rsid w:val="00495B17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:lang w:eastAsia="ru-RU"/>
    </w:rPr>
  </w:style>
  <w:style w:type="paragraph" w:styleId="a5">
    <w:name w:val="Body Text Indent"/>
    <w:basedOn w:val="a"/>
    <w:link w:val="a6"/>
    <w:uiPriority w:val="99"/>
    <w:unhideWhenUsed/>
    <w:rsid w:val="00E03AE7"/>
    <w:pPr>
      <w:spacing w:after="0"/>
      <w:ind w:firstLine="708"/>
      <w:jc w:val="both"/>
    </w:pPr>
  </w:style>
  <w:style w:type="character" w:customStyle="1" w:styleId="a6">
    <w:name w:val="Основной текст с отступом Знак"/>
    <w:basedOn w:val="a0"/>
    <w:link w:val="a5"/>
    <w:uiPriority w:val="99"/>
    <w:rsid w:val="00E03AE7"/>
    <w:rPr>
      <w:rFonts w:ascii="Times New Roman" w:eastAsia="Calibri" w:hAnsi="Times New Roman" w:cs="font156"/>
      <w:kern w:val="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insshow.ru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coinconference.com" TargetMode="External"/><Relationship Id="rId5" Type="http://schemas.openxmlformats.org/officeDocument/2006/relationships/hyperlink" Target="mailto:info@watermark.r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egold10</dc:creator>
  <cp:lastModifiedBy>Yelena Yegorova</cp:lastModifiedBy>
  <cp:revision>2</cp:revision>
  <dcterms:created xsi:type="dcterms:W3CDTF">2017-09-08T08:22:00Z</dcterms:created>
  <dcterms:modified xsi:type="dcterms:W3CDTF">2017-09-08T08:22:00Z</dcterms:modified>
</cp:coreProperties>
</file>